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Kuwait City, Kuwait</w:t>
      </w:r>
      <w:r>
        <w:br/>
      </w:r>
      <w:r>
        <w:t xml:space="preserve">+965 98765432</w:t>
      </w:r>
      <w:r>
        <w:br/>
      </w:r>
      <w:r>
        <w:t xml:space="preserve">johndoe@example.com</w:t>
      </w:r>
    </w:p>
    <w:p>
      <w:pPr>
        <w:pStyle w:val="BodyText"/>
      </w:pPr>
      <w:r>
        <w:t xml:space="preserve">Date: [Insert Date]</w:t>
      </w:r>
    </w:p>
    <w:p>
      <w:pPr>
        <w:pStyle w:val="BodyText"/>
      </w:pPr>
      <w:r>
        <w:rPr>
          <w:bCs/>
          <w:b/>
        </w:rPr>
        <w:t xml:space="preserve">Recruitment Team</w:t>
      </w:r>
      <w:r>
        <w:br/>
      </w:r>
      <w:r>
        <w:t xml:space="preserve">Ministry of Interior</w:t>
      </w:r>
      <w:r>
        <w:br/>
      </w:r>
      <w:r>
        <w:t xml:space="preserve">Police Department</w:t>
      </w:r>
      <w:r>
        <w:br/>
      </w:r>
      <w:r>
        <w:t xml:space="preserve">Kuwait City, Kuwait</w:t>
      </w:r>
    </w:p>
    <w:bookmarkStart w:id="20" w:name="dear-hiring-committee"/>
    <w:p>
      <w:pPr>
        <w:pStyle w:val="Heading2"/>
      </w:pPr>
      <w:r>
        <w:t xml:space="preserve">Dear Hiring Committee,</w:t>
      </w:r>
    </w:p>
    <w:p>
      <w:pPr>
        <w:pStyle w:val="FirstParagraph"/>
      </w:pPr>
      <w:r>
        <w:t xml:space="preserve">I am writing to express my sincere interest in the Police Officer position at the Ministry of Interior in Kuwait City. As a dedicated public servant with a steadfast commitment to upholding justice and ensuring community safety, I am eager to contribute my skills, experience, and passion for law enforcement to support the vital work of your department. Kuwait City, as the heart of Kuwait’s political, economic, and cultural landscape, demands a police force that is not only professional but deeply attuned to the unique needs of its diverse population. I am confident that my background in public safety and my understanding of the values that define Kuwaiti society make me a strong candidate for this role.</w:t>
      </w:r>
    </w:p>
    <w:p>
      <w:pPr>
        <w:pStyle w:val="BodyText"/>
      </w:pPr>
      <w:r>
        <w:t xml:space="preserve">With over [X years] of experience in law enforcement, I have developed a comprehensive skill set that aligns with the responsibilities of a Police Officer. My career has been defined by a commitment to integrity, service, and the protection of citizens. Whether it was patrolling high-traffic urban areas, conducting community outreach programs, or managing critical incident response teams, I have consistently prioritized the well-being of others while adhering to the highest ethical standards. These experiences have equipped me with the ability to navigate complex situations with calmness, precision, and a deep sense of duty.</w:t>
      </w:r>
    </w:p>
    <w:p>
      <w:pPr>
        <w:pStyle w:val="BodyText"/>
      </w:pPr>
      <w:r>
        <w:t xml:space="preserve">What sets me apart is my unwavering dedication to fostering trust between law enforcement and the communities we serve. In my previous role as a Police Officer in [Previous Location], I actively engaged with local residents through town hall meetings, neighborhood watch initiatives, and cultural sensitivity training programs. This approach not only strengthened community ties but also enhanced the effectiveness of our crime prevention efforts. I understand that police work in Kuwait City requires a nuanced understanding of its multicultural fabric, where respect for traditions and adherence to local customs are paramount. My ability to communicate effectively across diverse backgrounds, combined with a strong grasp of Arabic and English, allows me to bridge gaps and build rapport with citizens from all walks of life.</w:t>
      </w:r>
    </w:p>
    <w:p>
      <w:pPr>
        <w:pStyle w:val="BodyText"/>
      </w:pPr>
      <w:r>
        <w:t xml:space="preserve">Kuwait City’s dynamic environment presents unique challenges, from managing bustling urban centers to addressing the needs of a rapidly growing population. As a Police Officer, I am prepared to tackle these challenges head-on. My training in crisis management, traffic control, and criminal investigation has honed my ability to respond swiftly and decisively in high-pressure situations. Additionally, I have received specialized instruction in conflict resolution and de-escalation techniques, which are critical for maintaining public order while upholding the rights of all individuals. I am also familiar with the legal frameworks governing law enforcement in Kuwait, including the country’s strict adherence to Islamic principles and its emphasis on social harmony.</w:t>
      </w:r>
    </w:p>
    <w:p>
      <w:pPr>
        <w:pStyle w:val="BodyText"/>
      </w:pPr>
      <w:r>
        <w:t xml:space="preserve">What excites me most about this opportunity is the chance to contribute to a legacy of excellence that defines the Police Department in Kuwait City. The city’s reputation as a safe and prosperous hub relies heavily on the professionalism and dedication of its officers. I am inspired by the department’s commitment to innovation, such as its use of advanced technology for crime prevention and community engagement initiatives that empower citizens to take an active role in public safety. I am eager to bring my expertise in these areas to support further advancements and ensure that Kuwait City remains a model for effective policing.</w:t>
      </w:r>
    </w:p>
    <w:p>
      <w:pPr>
        <w:pStyle w:val="BodyText"/>
      </w:pPr>
      <w:r>
        <w:t xml:space="preserve">Moreover, I deeply respect the cultural and historical significance of Kuwait City. As the capital of a nation with a rich heritage, the city is not only a center of governance but also a symbol of resilience and progress. Police Officers in this region are entrusted with preserving this legacy while adapting to modern challenges. My understanding of local customs, coupled with my ability to work collaboratively with both government agencies and community leaders, enables me to contribute meaningfully to this mission. I am particularly passionate about initiatives that promote youth engagement, anti-corruption efforts, and the protection of public spaces—areas where the Police Department plays a pivotal role.</w:t>
      </w:r>
    </w:p>
    <w:p>
      <w:pPr>
        <w:pStyle w:val="BodyText"/>
      </w:pPr>
      <w:r>
        <w:t xml:space="preserve">I am also drawn to this position because of its alignment with my personal values. The role of a Police Officer in Kuwait City is not just about enforcing laws; it is about serving as a guardian of peace, a protector of rights, and an advocate for justice. I have always believed that law enforcement should be a force for good, fostering inclusivity and empowering individuals to thrive. In Kuwait City, where the balance between tradition and modernity is constantly evolving, I am confident that my adaptability and strong moral compass will allow me to make a lasting impact.</w:t>
      </w:r>
    </w:p>
    <w:p>
      <w:pPr>
        <w:pStyle w:val="BodyText"/>
      </w:pPr>
      <w:r>
        <w:t xml:space="preserve">In conclusion, I am enthusiastic about the possibility of joining the Police Department in Kuwait City. My experience, skills, and passion for public service position me to contribute effectively to your mission of ensuring safety and security for all citizens. I would welcome the opportunity to discuss how my background aligns with the needs of your department and how I can help strengthen the vital work being done in this dynamic city. Thank you for considering my application. I look forward to the possibility of contributing to the continued success of Kuwait City’s law enforcement efforts.</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Kuwait City</dc:title>
  <dc:creator/>
  <dc:language>en</dc:language>
  <cp:keywords/>
  <dcterms:created xsi:type="dcterms:W3CDTF">2026-07-24T04:56:30Z</dcterms:created>
  <dcterms:modified xsi:type="dcterms:W3CDTF">2026-07-24T04:56:30Z</dcterms:modified>
</cp:coreProperties>
</file>

<file path=docProps/custom.xml><?xml version="1.0" encoding="utf-8"?>
<Properties xmlns="http://schemas.openxmlformats.org/officeDocument/2006/custom-properties" xmlns:vt="http://schemas.openxmlformats.org/officeDocument/2006/docPropsVTypes"/>
</file>